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bookmarkStart w:id="20" w:name="Xf6ac08c067e9420d3db6b482d3bc86f0388f223"/>
    <w:p>
      <w:pPr>
        <w:pStyle w:val="Heading2"/>
      </w:pPr>
      <w:r>
        <w:t xml:space="preserve">Hiring Manager</w:t>
      </w:r>
      <w:r>
        <w:br/>
      </w:r>
      <w:r>
        <w:t xml:space="preserve">Company Name</w:t>
      </w:r>
      <w:r>
        <w:br/>
      </w:r>
      <w:r>
        <w:t xml:space="preserve">Company Address</w:t>
      </w:r>
      <w:r>
        <w:br/>
      </w:r>
      <w:r>
        <w:t xml:space="preserve">Harare, Zimbabwe</w:t>
      </w:r>
    </w:p>
    <w:p>
      <w:pPr>
        <w:pStyle w:val="FirstParagraph"/>
      </w:pPr>
      <w:r>
        <w:t xml:space="preserve">Dear Hiring Manager,</w:t>
      </w:r>
    </w:p>
    <w:p>
      <w:pPr>
        <w:pStyle w:val="BodyText"/>
      </w:pPr>
      <w:r>
        <w:t xml:space="preserve">As a dedicated and innovative Software Engineer with a passion for leveraging technology to solve real-world challenges, I am excited to apply for the Software Engineer position at your esteemed organization in Zimbabwe Harare. With my technical expertise, collaborative mindset, and deep understanding of the dynamic tech landscape in Zimbabwe, I am confident in my ability to contribute meaningfully to your team while supporting the growth of Harare’s burgeoning technology sector.</w:t>
      </w:r>
    </w:p>
    <w:p>
      <w:pPr>
        <w:pStyle w:val="BodyText"/>
      </w:pPr>
      <w:r>
        <w:t xml:space="preserve">My journey as a Software Engineer has been defined by a commitment to excellence, continuous learning, and a focus on creating solutions that align with both technical and business goals. Over the past [X years], I have developed proficiency in full-stack development, cloud computing, and agile methodologies. My experience includes designing and deploying scalable web applications, optimizing code for performance, and collaborating with cross-functional teams to deliver high-quality software products. These experiences have equipped me with the skills to thrive in a fast-paced environment like Zimbabwe Harare, where innovation is driving transformative change across industries.</w:t>
      </w:r>
    </w:p>
    <w:p>
      <w:pPr>
        <w:pStyle w:val="BodyText"/>
      </w:pPr>
      <w:r>
        <w:t xml:space="preserve">What draws me specifically to this opportunity in Zimbabwe Harare is the unique blend of challenges and opportunities presented by the region’s growing tech ecosystem. Harare has become a hub for startups and digital innovation, with a vibrant community of developers, entrepreneurs, and investors. I am particularly inspired by the potential to contribute to projects that address local needs while leveraging global best practices. Whether it’s building tools for financial inclusion, improving access to education through technology, or developing solutions for sustainable development, I am eager to apply my skills in a way that creates tangible impact.</w:t>
      </w:r>
    </w:p>
    <w:p>
      <w:pPr>
        <w:pStyle w:val="BodyText"/>
      </w:pPr>
      <w:r>
        <w:t xml:space="preserve">In my previous roles as a Software Engineer at [Previous Company Name], I was responsible for leading the development of [specific project or product]. This experience required me to work closely with stakeholders to understand requirements, design robust architectures, and implement solutions using technologies such as [list relevant programming languages/frameworks]. For instance, I spearheaded the migration of a legacy system to a cloud-based platform, which reduced maintenance costs by 40% and improved system reliability. These achievements reflect my ability to deliver results while maintaining a focus on user experience and technical excellence.</w:t>
      </w:r>
    </w:p>
    <w:p>
      <w:pPr>
        <w:pStyle w:val="BodyText"/>
      </w:pPr>
      <w:r>
        <w:t xml:space="preserve">One of my key strengths is my adaptability. The tech industry is constantly evolving, and I pride myself on staying updated with the latest trends and tools. I have hands-on experience with technologies such as [list specific technologies: e.g., Python, React, Docker, AWS], which I believe are critical for building modern software solutions. Additionally, my proficiency in agile methodologies ensures that I can contribute effectively to teams that prioritize collaboration and iterative development. In Zimbabwe Harare’s competitive environment, where speed and efficiency are paramount, these skills will enable me to add value from day one.</w:t>
      </w:r>
    </w:p>
    <w:p>
      <w:pPr>
        <w:pStyle w:val="BodyText"/>
      </w:pPr>
      <w:r>
        <w:t xml:space="preserve">Beyond technical expertise, I bring a strong sense of teamwork and communication. As a Software Engineer, I understand the importance of bridging the gap between technical and non-technical stakeholders. My ability to articulate complex concepts in simple terms has helped foster better collaboration with product managers, designers, and clients. In Harare’s collaborative tech community, this skill is invaluable for ensuring that projects align with user needs and business objectives.</w:t>
      </w:r>
    </w:p>
    <w:p>
      <w:pPr>
        <w:pStyle w:val="BodyText"/>
      </w:pPr>
      <w:r>
        <w:t xml:space="preserve">I am particularly drawn to your organization because of its reputation for [mention something specific about the company: e.g., “innovative solutions in fintech” or “commitment to empowering local talent”]. I admire how your work aligns with my own values of using technology as a force for good. I would be honored to contribute my skills and energy to your team, helping drive the success of your projects while growing as a professional in Zimbabwe Harare.</w:t>
      </w:r>
    </w:p>
    <w:p>
      <w:pPr>
        <w:pStyle w:val="BodyText"/>
      </w:pPr>
      <w:r>
        <w:t xml:space="preserve">Thank you for considering my application. I would welcome the opportunity to discuss how my background, skills, and passion for software engineering can benefit your organization. I am available at [your phone number] or [your email address] and am happy to accommodate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Zimbabwe Harare</dc:title>
  <dc:creator/>
  <dc:language>en</dc:language>
  <cp:keywords/>
  <dcterms:created xsi:type="dcterms:W3CDTF">2026-07-15T04:30:50Z</dcterms:created>
  <dcterms:modified xsi:type="dcterms:W3CDTF">2026-07-15T04:30:50Z</dcterms:modified>
</cp:coreProperties>
</file>

<file path=docProps/custom.xml><?xml version="1.0" encoding="utf-8"?>
<Properties xmlns="http://schemas.openxmlformats.org/officeDocument/2006/custom-properties" xmlns:vt="http://schemas.openxmlformats.org/officeDocument/2006/docPropsVTypes"/>
</file>